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C07E3" w14:textId="77777777" w:rsidR="000E5B14" w:rsidRDefault="000E5B14" w:rsidP="000E5B14">
      <w:pPr>
        <w:spacing w:after="0" w:line="200" w:lineRule="exact"/>
        <w:rPr>
          <w:sz w:val="20"/>
          <w:szCs w:val="20"/>
        </w:rPr>
      </w:pPr>
    </w:p>
    <w:p w14:paraId="61775359" w14:textId="77777777" w:rsidR="00705FA3" w:rsidRPr="00787B84" w:rsidRDefault="00705FA3" w:rsidP="000E5B14">
      <w:pPr>
        <w:spacing w:after="0" w:line="200" w:lineRule="exact"/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2694"/>
        <w:gridCol w:w="3543"/>
        <w:gridCol w:w="3402"/>
        <w:gridCol w:w="3686"/>
      </w:tblGrid>
      <w:tr w:rsidR="00F577E9" w:rsidRPr="00787B84" w14:paraId="4E3726A1" w14:textId="77777777" w:rsidTr="00F577E9">
        <w:trPr>
          <w:trHeight w:val="493"/>
        </w:trPr>
        <w:tc>
          <w:tcPr>
            <w:tcW w:w="2694" w:type="dxa"/>
            <w:vAlign w:val="center"/>
          </w:tcPr>
          <w:p w14:paraId="39C56CE7" w14:textId="77777777" w:rsidR="00F577E9" w:rsidRPr="00F577E9" w:rsidRDefault="00F577E9" w:rsidP="00F577E9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>Massey Student ID</w:t>
            </w:r>
          </w:p>
        </w:tc>
        <w:tc>
          <w:tcPr>
            <w:tcW w:w="3543" w:type="dxa"/>
            <w:vAlign w:val="center"/>
          </w:tcPr>
          <w:p w14:paraId="65EF9F26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</w:p>
        </w:tc>
        <w:tc>
          <w:tcPr>
            <w:tcW w:w="3402" w:type="dxa"/>
            <w:vAlign w:val="center"/>
          </w:tcPr>
          <w:p w14:paraId="34B96EB7" w14:textId="77777777" w:rsidR="00F577E9" w:rsidRPr="00F577E9" w:rsidRDefault="00F577E9" w:rsidP="00F577E9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>Name</w:t>
            </w:r>
          </w:p>
        </w:tc>
        <w:tc>
          <w:tcPr>
            <w:tcW w:w="3686" w:type="dxa"/>
            <w:vAlign w:val="center"/>
          </w:tcPr>
          <w:p w14:paraId="48D92A43" w14:textId="77777777" w:rsidR="00F577E9" w:rsidRPr="00F577E9" w:rsidRDefault="00F577E9" w:rsidP="00C27C64">
            <w:pPr>
              <w:spacing w:line="200" w:lineRule="exact"/>
              <w:rPr>
                <w:sz w:val="24"/>
              </w:rPr>
            </w:pPr>
          </w:p>
        </w:tc>
      </w:tr>
      <w:tr w:rsidR="00F577E9" w:rsidRPr="00787B84" w14:paraId="1A2366C6" w14:textId="77777777" w:rsidTr="00F577E9">
        <w:trPr>
          <w:trHeight w:val="493"/>
        </w:trPr>
        <w:tc>
          <w:tcPr>
            <w:tcW w:w="2694" w:type="dxa"/>
            <w:vAlign w:val="center"/>
          </w:tcPr>
          <w:p w14:paraId="34D1C39C" w14:textId="77777777" w:rsidR="00F577E9" w:rsidRPr="00F577E9" w:rsidRDefault="00F577E9" w:rsidP="00F577E9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>Programme</w:t>
            </w:r>
          </w:p>
        </w:tc>
        <w:tc>
          <w:tcPr>
            <w:tcW w:w="3543" w:type="dxa"/>
            <w:vAlign w:val="center"/>
          </w:tcPr>
          <w:p w14:paraId="6E49F855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</w:p>
        </w:tc>
        <w:tc>
          <w:tcPr>
            <w:tcW w:w="3402" w:type="dxa"/>
            <w:vAlign w:val="center"/>
          </w:tcPr>
          <w:p w14:paraId="26C8CBB8" w14:textId="77777777" w:rsidR="00F577E9" w:rsidRPr="00F577E9" w:rsidRDefault="00F577E9" w:rsidP="00075403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 xml:space="preserve">Major </w:t>
            </w:r>
            <w:r w:rsidR="00075403">
              <w:rPr>
                <w:rFonts w:cs="Arial"/>
                <w:sz w:val="24"/>
                <w:szCs w:val="20"/>
              </w:rPr>
              <w:t>and</w:t>
            </w:r>
            <w:r w:rsidRPr="00F577E9">
              <w:rPr>
                <w:rFonts w:cs="Arial"/>
                <w:sz w:val="24"/>
                <w:szCs w:val="20"/>
              </w:rPr>
              <w:t xml:space="preserve"> Minor(s)</w:t>
            </w:r>
          </w:p>
        </w:tc>
        <w:tc>
          <w:tcPr>
            <w:tcW w:w="3686" w:type="dxa"/>
            <w:vAlign w:val="center"/>
          </w:tcPr>
          <w:p w14:paraId="003C089F" w14:textId="77777777" w:rsidR="00F577E9" w:rsidRPr="00C27C64" w:rsidRDefault="00F577E9" w:rsidP="00C27C64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F577E9" w:rsidRPr="00787B84" w14:paraId="2D27E167" w14:textId="77777777" w:rsidTr="00F577E9">
        <w:trPr>
          <w:trHeight w:val="493"/>
        </w:trPr>
        <w:tc>
          <w:tcPr>
            <w:tcW w:w="2694" w:type="dxa"/>
            <w:vAlign w:val="center"/>
          </w:tcPr>
          <w:p w14:paraId="5B2A7772" w14:textId="77777777" w:rsidR="00F577E9" w:rsidRPr="00F577E9" w:rsidRDefault="00F577E9" w:rsidP="00F577E9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>Exchange Host University</w:t>
            </w:r>
          </w:p>
        </w:tc>
        <w:tc>
          <w:tcPr>
            <w:tcW w:w="3543" w:type="dxa"/>
            <w:vAlign w:val="center"/>
          </w:tcPr>
          <w:p w14:paraId="07353D7F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</w:p>
        </w:tc>
        <w:tc>
          <w:tcPr>
            <w:tcW w:w="3402" w:type="dxa"/>
            <w:vAlign w:val="center"/>
          </w:tcPr>
          <w:p w14:paraId="2084D81A" w14:textId="77777777" w:rsidR="00F577E9" w:rsidRPr="00F577E9" w:rsidRDefault="00F577E9" w:rsidP="00F577E9">
            <w:pPr>
              <w:spacing w:line="200" w:lineRule="exact"/>
              <w:rPr>
                <w:rFonts w:cs="Arial"/>
                <w:sz w:val="24"/>
                <w:szCs w:val="20"/>
              </w:rPr>
            </w:pPr>
            <w:r w:rsidRPr="00F577E9">
              <w:rPr>
                <w:rFonts w:cs="Arial"/>
                <w:sz w:val="24"/>
                <w:szCs w:val="20"/>
              </w:rPr>
              <w:t>Massey Exchange Semester(s)</w:t>
            </w:r>
          </w:p>
        </w:tc>
        <w:tc>
          <w:tcPr>
            <w:tcW w:w="3686" w:type="dxa"/>
            <w:vAlign w:val="center"/>
          </w:tcPr>
          <w:p w14:paraId="2363224E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</w:p>
        </w:tc>
      </w:tr>
      <w:tr w:rsidR="00F577E9" w:rsidRPr="00787B84" w14:paraId="03AC7300" w14:textId="77777777" w:rsidTr="00F577E9">
        <w:trPr>
          <w:trHeight w:val="493"/>
        </w:trPr>
        <w:tc>
          <w:tcPr>
            <w:tcW w:w="2694" w:type="dxa"/>
            <w:vAlign w:val="center"/>
          </w:tcPr>
          <w:p w14:paraId="6DFF08CD" w14:textId="77777777" w:rsidR="00F577E9" w:rsidRPr="00F577E9" w:rsidRDefault="00B74270" w:rsidP="00B74270">
            <w:pPr>
              <w:spacing w:line="200" w:lineRule="exact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>60 Massey Credits/</w:t>
            </w:r>
            <w:r w:rsidR="00F577E9" w:rsidRPr="00F577E9">
              <w:rPr>
                <w:rFonts w:cs="Arial"/>
                <w:sz w:val="24"/>
                <w:szCs w:val="20"/>
              </w:rPr>
              <w:t xml:space="preserve">Full-time Study </w:t>
            </w:r>
            <w:r>
              <w:rPr>
                <w:rFonts w:cs="Arial"/>
                <w:sz w:val="24"/>
                <w:szCs w:val="20"/>
              </w:rPr>
              <w:t xml:space="preserve">equates to </w:t>
            </w:r>
            <w:r w:rsidR="00F577E9" w:rsidRPr="00F577E9">
              <w:rPr>
                <w:b/>
                <w:sz w:val="24"/>
              </w:rPr>
              <w:t xml:space="preserve">    </w:t>
            </w:r>
          </w:p>
        </w:tc>
        <w:tc>
          <w:tcPr>
            <w:tcW w:w="3543" w:type="dxa"/>
            <w:vAlign w:val="center"/>
          </w:tcPr>
          <w:p w14:paraId="6C019F40" w14:textId="77777777" w:rsidR="00F577E9" w:rsidRPr="00F577E9" w:rsidRDefault="00075403" w:rsidP="00F577E9">
            <w:pPr>
              <w:pStyle w:val="NoSpacing"/>
              <w:rPr>
                <w:rFonts w:cs="Arial"/>
                <w:sz w:val="24"/>
                <w:szCs w:val="20"/>
              </w:rPr>
            </w:pPr>
            <w:r>
              <w:rPr>
                <w:b/>
                <w:sz w:val="24"/>
              </w:rPr>
              <w:t>____</w:t>
            </w:r>
            <w:r w:rsidR="00F577E9" w:rsidRPr="00F577E9">
              <w:rPr>
                <w:b/>
                <w:sz w:val="24"/>
              </w:rPr>
              <w:t xml:space="preserve"> </w:t>
            </w:r>
            <w:r w:rsidR="00F577E9" w:rsidRPr="00F577E9">
              <w:rPr>
                <w:rFonts w:cs="Arial"/>
                <w:sz w:val="24"/>
                <w:szCs w:val="20"/>
              </w:rPr>
              <w:t>credits at the host university</w:t>
            </w:r>
          </w:p>
        </w:tc>
        <w:tc>
          <w:tcPr>
            <w:tcW w:w="3402" w:type="dxa"/>
            <w:vAlign w:val="center"/>
          </w:tcPr>
          <w:p w14:paraId="154740FB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  <w:r w:rsidRPr="00F577E9">
              <w:rPr>
                <w:rFonts w:cs="Arial"/>
                <w:sz w:val="24"/>
                <w:szCs w:val="20"/>
              </w:rPr>
              <w:t>Semester at Host University</w:t>
            </w:r>
          </w:p>
        </w:tc>
        <w:tc>
          <w:tcPr>
            <w:tcW w:w="3686" w:type="dxa"/>
            <w:vAlign w:val="center"/>
          </w:tcPr>
          <w:p w14:paraId="699491DB" w14:textId="77777777" w:rsidR="00F577E9" w:rsidRPr="00F577E9" w:rsidRDefault="00F577E9" w:rsidP="00F577E9">
            <w:pPr>
              <w:spacing w:line="200" w:lineRule="exact"/>
              <w:rPr>
                <w:sz w:val="24"/>
              </w:rPr>
            </w:pPr>
          </w:p>
        </w:tc>
      </w:tr>
    </w:tbl>
    <w:p w14:paraId="09C484D2" w14:textId="77777777" w:rsidR="0083467C" w:rsidRPr="0083467C" w:rsidRDefault="0083467C" w:rsidP="00717871">
      <w:pPr>
        <w:ind w:left="709"/>
        <w:rPr>
          <w:b/>
          <w:sz w:val="16"/>
          <w:szCs w:val="16"/>
        </w:rPr>
      </w:pPr>
    </w:p>
    <w:p w14:paraId="53281A25" w14:textId="77777777" w:rsidR="00E25095" w:rsidRDefault="00C8646F" w:rsidP="00717871">
      <w:pPr>
        <w:ind w:left="709"/>
        <w:rPr>
          <w:b/>
        </w:rPr>
      </w:pPr>
      <w:r>
        <w:rPr>
          <w:b/>
        </w:rPr>
        <w:t>Instructions for how to complete this form:</w:t>
      </w:r>
    </w:p>
    <w:p w14:paraId="74043010" w14:textId="4DF09E23" w:rsidR="00A32B3D" w:rsidRPr="00E82F99" w:rsidRDefault="00A32B3D" w:rsidP="00492BC2">
      <w:pPr>
        <w:pStyle w:val="ListParagraph"/>
        <w:numPr>
          <w:ilvl w:val="0"/>
          <w:numId w:val="3"/>
        </w:numPr>
        <w:ind w:left="360" w:hanging="295"/>
        <w:rPr>
          <w:i/>
        </w:rPr>
      </w:pPr>
      <w:r>
        <w:rPr>
          <w:iCs/>
        </w:rPr>
        <w:t xml:space="preserve">List courses that you would like to take at the host university. </w:t>
      </w:r>
      <w:r w:rsidR="00E82F99">
        <w:rPr>
          <w:iCs/>
        </w:rPr>
        <w:t xml:space="preserve">Check the semester offered, level and credits for all courses to </w:t>
      </w:r>
      <w:r w:rsidR="008840EB">
        <w:rPr>
          <w:iCs/>
        </w:rPr>
        <w:t xml:space="preserve">match </w:t>
      </w:r>
      <w:r w:rsidR="00E82F99">
        <w:rPr>
          <w:iCs/>
        </w:rPr>
        <w:t xml:space="preserve">the requirement for your Massey degree. </w:t>
      </w:r>
    </w:p>
    <w:p w14:paraId="7AA1E70F" w14:textId="22EF7497" w:rsidR="00E82F99" w:rsidRPr="004D354D" w:rsidRDefault="00E82F99" w:rsidP="00492BC2">
      <w:pPr>
        <w:pStyle w:val="ListParagraph"/>
        <w:numPr>
          <w:ilvl w:val="0"/>
          <w:numId w:val="3"/>
        </w:numPr>
        <w:ind w:left="360" w:hanging="295"/>
        <w:rPr>
          <w:i/>
        </w:rPr>
      </w:pPr>
      <w:r>
        <w:rPr>
          <w:iCs/>
        </w:rPr>
        <w:t>Add the course title and description with the URL where you found th</w:t>
      </w:r>
      <w:r w:rsidR="004D354D">
        <w:rPr>
          <w:iCs/>
        </w:rPr>
        <w:t>e</w:t>
      </w:r>
      <w:r>
        <w:rPr>
          <w:iCs/>
        </w:rPr>
        <w:t xml:space="preserve"> information. </w:t>
      </w:r>
    </w:p>
    <w:p w14:paraId="0D1DFE3C" w14:textId="78F5DE9F" w:rsidR="004D354D" w:rsidRPr="00A32B3D" w:rsidRDefault="004D354D" w:rsidP="00492BC2">
      <w:pPr>
        <w:pStyle w:val="ListParagraph"/>
        <w:numPr>
          <w:ilvl w:val="0"/>
          <w:numId w:val="3"/>
        </w:numPr>
        <w:ind w:left="360" w:hanging="295"/>
        <w:rPr>
          <w:i/>
        </w:rPr>
      </w:pPr>
      <w:r>
        <w:rPr>
          <w:iCs/>
        </w:rPr>
        <w:t xml:space="preserve">Add the </w:t>
      </w:r>
      <w:r w:rsidR="008840EB">
        <w:rPr>
          <w:iCs/>
        </w:rPr>
        <w:t xml:space="preserve">corresponding </w:t>
      </w:r>
      <w:r>
        <w:rPr>
          <w:iCs/>
        </w:rPr>
        <w:t xml:space="preserve">course offered at Massey which you </w:t>
      </w:r>
      <w:r w:rsidR="008840EB">
        <w:rPr>
          <w:iCs/>
        </w:rPr>
        <w:t>aiming to replicate</w:t>
      </w:r>
      <w:r>
        <w:rPr>
          <w:iCs/>
        </w:rPr>
        <w:t xml:space="preserve">. The content needs to be similar </w:t>
      </w:r>
      <w:r w:rsidR="008840EB">
        <w:rPr>
          <w:iCs/>
        </w:rPr>
        <w:t>for the academic approval of the credit transfer</w:t>
      </w:r>
      <w:r>
        <w:rPr>
          <w:iCs/>
        </w:rPr>
        <w:t>.</w:t>
      </w:r>
    </w:p>
    <w:p w14:paraId="447FDD93" w14:textId="13EC8703" w:rsidR="0083467C" w:rsidRPr="0083467C" w:rsidRDefault="00C8646F" w:rsidP="00492BC2">
      <w:pPr>
        <w:pStyle w:val="ListParagraph"/>
        <w:numPr>
          <w:ilvl w:val="0"/>
          <w:numId w:val="3"/>
        </w:numPr>
        <w:ind w:left="360" w:hanging="295"/>
        <w:rPr>
          <w:i/>
        </w:rPr>
      </w:pPr>
      <w:r>
        <w:t xml:space="preserve">Send this form to </w:t>
      </w:r>
      <w:hyperlink r:id="rId8" w:history="1">
        <w:r w:rsidR="00106D53" w:rsidRPr="00350486">
          <w:rPr>
            <w:rStyle w:val="Hyperlink"/>
          </w:rPr>
          <w:t>studyabroad@massey.ac.nz</w:t>
        </w:r>
      </w:hyperlink>
      <w:r w:rsidR="00106D53">
        <w:t xml:space="preserve"> </w:t>
      </w:r>
      <w:r>
        <w:t>once you have completed it</w:t>
      </w:r>
      <w:r w:rsidR="0050291B">
        <w:t>. The courses listed on this form will be formally assessed and a credit advice letter created, showing courses pre-approved for your exchange semester*.</w:t>
      </w:r>
    </w:p>
    <w:p w14:paraId="78642BF6" w14:textId="77777777" w:rsidR="0083467C" w:rsidRPr="0083467C" w:rsidRDefault="0083467C" w:rsidP="0083467C">
      <w:pPr>
        <w:pStyle w:val="ListParagraph"/>
        <w:ind w:left="360"/>
        <w:rPr>
          <w:i/>
        </w:rPr>
      </w:pPr>
    </w:p>
    <w:p w14:paraId="35F77B39" w14:textId="77777777" w:rsidR="0083467C" w:rsidRPr="0083467C" w:rsidRDefault="0083467C" w:rsidP="0083467C">
      <w:pPr>
        <w:pStyle w:val="ListParagraph"/>
        <w:ind w:left="360"/>
        <w:rPr>
          <w:i/>
        </w:rPr>
      </w:pPr>
      <w:r w:rsidRPr="0083467C">
        <w:rPr>
          <w:i/>
        </w:rPr>
        <w:t>* The transfer of credit cannot be co</w:t>
      </w:r>
      <w:r w:rsidR="0050291B">
        <w:rPr>
          <w:i/>
        </w:rPr>
        <w:t>mpleted</w:t>
      </w:r>
      <w:r w:rsidRPr="0083467C">
        <w:rPr>
          <w:i/>
        </w:rPr>
        <w:t xml:space="preserve"> until an official transcript from the host university is </w:t>
      </w:r>
      <w:r w:rsidR="0050291B">
        <w:rPr>
          <w:i/>
        </w:rPr>
        <w:t>received by the Student Mobility Office</w:t>
      </w:r>
      <w:r w:rsidRPr="0083467C">
        <w:rPr>
          <w:i/>
        </w:rPr>
        <w:t xml:space="preserve">.  </w:t>
      </w:r>
      <w:r w:rsidR="0090031C">
        <w:rPr>
          <w:i/>
        </w:rPr>
        <w:t>Courses taken on exchange that are not listed on the credit advice letter may not be transferred to your degree. Revised credit advise letters may be issued when necessary.</w:t>
      </w:r>
    </w:p>
    <w:p w14:paraId="2548DC65" w14:textId="72647B73" w:rsidR="006078E9" w:rsidRPr="00C50E45" w:rsidRDefault="006078E9" w:rsidP="00C50E45">
      <w:pPr>
        <w:rPr>
          <w:bCs/>
          <w:iCs/>
        </w:rPr>
      </w:pPr>
      <w:bookmarkStart w:id="0" w:name="_GoBack"/>
      <w:bookmarkEnd w:id="0"/>
    </w:p>
    <w:p w14:paraId="13E0D242" w14:textId="32EEDB9C" w:rsidR="004D354D" w:rsidRDefault="004D354D" w:rsidP="00C8646F">
      <w:pPr>
        <w:pStyle w:val="ListParagraph"/>
        <w:rPr>
          <w:b/>
          <w:i/>
          <w:u w:val="single"/>
        </w:rPr>
      </w:pPr>
    </w:p>
    <w:p w14:paraId="106BBAE7" w14:textId="0FEDF17C" w:rsidR="004D354D" w:rsidRDefault="004D354D" w:rsidP="00C8646F">
      <w:pPr>
        <w:pStyle w:val="ListParagraph"/>
        <w:rPr>
          <w:b/>
          <w:i/>
          <w:u w:val="single"/>
        </w:rPr>
      </w:pPr>
    </w:p>
    <w:p w14:paraId="3655D30D" w14:textId="158E6B9F" w:rsidR="004D354D" w:rsidRDefault="004D354D" w:rsidP="00C8646F">
      <w:pPr>
        <w:pStyle w:val="ListParagraph"/>
        <w:rPr>
          <w:b/>
          <w:i/>
          <w:u w:val="single"/>
        </w:rPr>
      </w:pPr>
    </w:p>
    <w:p w14:paraId="13C37AB2" w14:textId="4D46C087" w:rsidR="004D354D" w:rsidRDefault="004D354D" w:rsidP="00C8646F">
      <w:pPr>
        <w:pStyle w:val="ListParagraph"/>
        <w:rPr>
          <w:b/>
          <w:i/>
          <w:u w:val="single"/>
        </w:rPr>
      </w:pPr>
    </w:p>
    <w:p w14:paraId="2E54C7EC" w14:textId="05866A27" w:rsidR="004D354D" w:rsidRDefault="004D354D" w:rsidP="00C8646F">
      <w:pPr>
        <w:pStyle w:val="ListParagraph"/>
        <w:rPr>
          <w:b/>
          <w:i/>
          <w:u w:val="single"/>
        </w:rPr>
      </w:pPr>
    </w:p>
    <w:p w14:paraId="10A2FD3D" w14:textId="0B6A83C8" w:rsidR="004D354D" w:rsidRDefault="004D354D" w:rsidP="00C8646F">
      <w:pPr>
        <w:pStyle w:val="ListParagraph"/>
        <w:rPr>
          <w:b/>
          <w:i/>
          <w:u w:val="single"/>
        </w:rPr>
      </w:pPr>
    </w:p>
    <w:p w14:paraId="104E599D" w14:textId="28D09A3A" w:rsidR="005B6F9F" w:rsidRDefault="005B6F9F" w:rsidP="00C8646F">
      <w:pPr>
        <w:pStyle w:val="ListParagraph"/>
        <w:rPr>
          <w:b/>
          <w:i/>
          <w:u w:val="single"/>
        </w:rPr>
      </w:pPr>
    </w:p>
    <w:p w14:paraId="65B973C4" w14:textId="77777777" w:rsidR="005B6F9F" w:rsidRDefault="005B6F9F" w:rsidP="00C8646F">
      <w:pPr>
        <w:pStyle w:val="ListParagraph"/>
        <w:rPr>
          <w:b/>
          <w:i/>
          <w:u w:val="single"/>
        </w:rPr>
      </w:pPr>
    </w:p>
    <w:p w14:paraId="57CB7E5E" w14:textId="77777777" w:rsidR="004D354D" w:rsidRPr="00717871" w:rsidRDefault="004D354D" w:rsidP="00C8646F">
      <w:pPr>
        <w:pStyle w:val="ListParagraph"/>
        <w:rPr>
          <w:b/>
          <w:i/>
          <w:u w:val="single"/>
        </w:rPr>
      </w:pPr>
    </w:p>
    <w:tbl>
      <w:tblPr>
        <w:tblStyle w:val="GridTable1Light"/>
        <w:tblW w:w="16160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843"/>
        <w:gridCol w:w="1134"/>
        <w:gridCol w:w="6662"/>
        <w:gridCol w:w="3686"/>
        <w:gridCol w:w="2835"/>
      </w:tblGrid>
      <w:tr w:rsidR="00E82F99" w:rsidRPr="00255A02" w14:paraId="45AE3942" w14:textId="77777777" w:rsidTr="00E82F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39" w:type="dxa"/>
            <w:gridSpan w:val="3"/>
          </w:tcPr>
          <w:p w14:paraId="25A2777C" w14:textId="77777777" w:rsidR="00E82F99" w:rsidRPr="00255A02" w:rsidRDefault="00E82F99" w:rsidP="00E25095">
            <w:pPr>
              <w:rPr>
                <w:b w:val="0"/>
                <w:i/>
                <w:color w:val="000000" w:themeColor="text1"/>
              </w:rPr>
            </w:pPr>
            <w:r w:rsidRPr="00255A02">
              <w:rPr>
                <w:b w:val="0"/>
                <w:i/>
                <w:color w:val="000000" w:themeColor="text1"/>
              </w:rPr>
              <w:lastRenderedPageBreak/>
              <w:t>Student to complete</w:t>
            </w:r>
            <w:r>
              <w:rPr>
                <w:b w:val="0"/>
                <w:i/>
                <w:color w:val="000000" w:themeColor="text1"/>
              </w:rPr>
              <w:t>:</w:t>
            </w:r>
          </w:p>
          <w:p w14:paraId="64CE8625" w14:textId="77777777" w:rsidR="00E82F99" w:rsidRPr="00255A02" w:rsidRDefault="00E82F99" w:rsidP="00B74270">
            <w:pPr>
              <w:rPr>
                <w:b w:val="0"/>
                <w:i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vide details about the host university courses you want to credit toward the Massey courses listed in the first column</w:t>
            </w:r>
          </w:p>
        </w:tc>
        <w:tc>
          <w:tcPr>
            <w:tcW w:w="3686" w:type="dxa"/>
          </w:tcPr>
          <w:p w14:paraId="21CC6A70" w14:textId="77777777" w:rsidR="00E82F99" w:rsidRPr="00255A02" w:rsidRDefault="00E82F99" w:rsidP="00E82F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000000" w:themeColor="text1"/>
              </w:rPr>
            </w:pPr>
            <w:r w:rsidRPr="00255A02">
              <w:rPr>
                <w:b w:val="0"/>
                <w:i/>
                <w:color w:val="000000" w:themeColor="text1"/>
              </w:rPr>
              <w:t>Student to complete</w:t>
            </w:r>
            <w:r>
              <w:rPr>
                <w:b w:val="0"/>
                <w:i/>
                <w:color w:val="000000" w:themeColor="text1"/>
              </w:rPr>
              <w:t>:</w:t>
            </w:r>
          </w:p>
          <w:p w14:paraId="7738ECF3" w14:textId="3A1C0475" w:rsidR="00E82F99" w:rsidRPr="00255A02" w:rsidRDefault="00E82F99" w:rsidP="00E82F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000000" w:themeColor="text1"/>
              </w:rPr>
            </w:pPr>
            <w:r w:rsidRPr="00075403">
              <w:rPr>
                <w:b w:val="0"/>
                <w:color w:val="000000" w:themeColor="text1"/>
              </w:rPr>
              <w:t xml:space="preserve">List the Massey courses you </w:t>
            </w:r>
            <w:r>
              <w:rPr>
                <w:b w:val="0"/>
                <w:color w:val="000000" w:themeColor="text1"/>
              </w:rPr>
              <w:t>want to earn credit for while studying overseas</w:t>
            </w:r>
          </w:p>
        </w:tc>
        <w:tc>
          <w:tcPr>
            <w:tcW w:w="2835" w:type="dxa"/>
          </w:tcPr>
          <w:p w14:paraId="61FD18D3" w14:textId="4C3A64C6" w:rsidR="00E82F99" w:rsidRPr="00255A02" w:rsidRDefault="00E82F99" w:rsidP="00E250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i/>
                <w:color w:val="000000" w:themeColor="text1"/>
              </w:rPr>
            </w:pPr>
            <w:r w:rsidRPr="00255A02">
              <w:rPr>
                <w:b w:val="0"/>
                <w:i/>
                <w:color w:val="000000" w:themeColor="text1"/>
              </w:rPr>
              <w:t>Academic Services to complete</w:t>
            </w:r>
          </w:p>
        </w:tc>
      </w:tr>
      <w:tr w:rsidR="00E82F99" w:rsidRPr="00255A02" w14:paraId="5B2DF69F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F960B03" w14:textId="77777777" w:rsidR="00E82F99" w:rsidRPr="00255A02" w:rsidRDefault="00E82F99" w:rsidP="00E25095">
            <w:pPr>
              <w:rPr>
                <w:b w:val="0"/>
                <w:color w:val="000000" w:themeColor="text1"/>
              </w:rPr>
            </w:pPr>
            <w:r>
              <w:rPr>
                <w:color w:val="000000" w:themeColor="text1"/>
              </w:rPr>
              <w:t>Course/Module N</w:t>
            </w:r>
            <w:r w:rsidRPr="00255A02">
              <w:rPr>
                <w:color w:val="000000" w:themeColor="text1"/>
              </w:rPr>
              <w:t>umber</w:t>
            </w:r>
          </w:p>
        </w:tc>
        <w:tc>
          <w:tcPr>
            <w:tcW w:w="1134" w:type="dxa"/>
          </w:tcPr>
          <w:p w14:paraId="2A3145C9" w14:textId="77777777" w:rsidR="00E82F99" w:rsidRPr="00255A02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redit V</w:t>
            </w:r>
            <w:r w:rsidRPr="00255A02">
              <w:rPr>
                <w:b/>
                <w:color w:val="000000" w:themeColor="text1"/>
              </w:rPr>
              <w:t>alue</w:t>
            </w:r>
          </w:p>
        </w:tc>
        <w:tc>
          <w:tcPr>
            <w:tcW w:w="6662" w:type="dxa"/>
          </w:tcPr>
          <w:p w14:paraId="3F4F05BD" w14:textId="77777777" w:rsidR="00E82F99" w:rsidRPr="00255A02" w:rsidRDefault="00E82F99" w:rsidP="00106D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255A02">
              <w:rPr>
                <w:b/>
                <w:color w:val="000000" w:themeColor="text1"/>
              </w:rPr>
              <w:t>Course Title</w:t>
            </w:r>
            <w:r>
              <w:rPr>
                <w:b/>
                <w:color w:val="000000" w:themeColor="text1"/>
              </w:rPr>
              <w:t xml:space="preserve">, </w:t>
            </w:r>
            <w:r w:rsidRPr="00255A02">
              <w:rPr>
                <w:b/>
                <w:color w:val="000000" w:themeColor="text1"/>
              </w:rPr>
              <w:t>Course description and link (if course catalogue is available as PDF only, please include the page # in the catalogue)</w:t>
            </w:r>
          </w:p>
        </w:tc>
        <w:tc>
          <w:tcPr>
            <w:tcW w:w="3686" w:type="dxa"/>
          </w:tcPr>
          <w:p w14:paraId="03A2DDB7" w14:textId="60F25373" w:rsidR="00E82F99" w:rsidRP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 w:themeColor="text1"/>
              </w:rPr>
            </w:pPr>
            <w:r w:rsidRPr="00E82F99">
              <w:rPr>
                <w:b/>
                <w:bCs/>
                <w:color w:val="000000" w:themeColor="text1"/>
              </w:rPr>
              <w:t>Course code or level and description, e.g. 100-level elective</w:t>
            </w:r>
          </w:p>
        </w:tc>
        <w:tc>
          <w:tcPr>
            <w:tcW w:w="2835" w:type="dxa"/>
          </w:tcPr>
          <w:p w14:paraId="559BF5B5" w14:textId="5DE70B21" w:rsidR="00E82F99" w:rsidRPr="00255A02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</w:tr>
      <w:tr w:rsidR="00E82F99" w14:paraId="32DEA2CB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9C49A02" w14:textId="77777777" w:rsidR="00E82F99" w:rsidRPr="005E3A95" w:rsidRDefault="00E82F99" w:rsidP="00E25095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065545D3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10647650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65E08DC6" w14:textId="77777777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791B998D" w14:textId="1A20581A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0B960355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3A5C1FA" w14:textId="77777777" w:rsidR="00E82F99" w:rsidRPr="005E3A95" w:rsidRDefault="00E82F99" w:rsidP="00E25095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90F487E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3A5CFE36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42AB32C3" w14:textId="77777777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1C9141CC" w14:textId="72ABC4D6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6FEA0C64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0E8F4DE" w14:textId="77777777" w:rsidR="00E82F99" w:rsidRPr="005E3A95" w:rsidRDefault="00E82F99" w:rsidP="00E25095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406C124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622C4968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44191DBE" w14:textId="77777777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580917FC" w14:textId="3CC747C5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276978C7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5371A7D" w14:textId="77777777" w:rsidR="00E82F99" w:rsidRPr="005E3A95" w:rsidRDefault="00E82F99" w:rsidP="00E25095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1DFFF38C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7F2F016F" w14:textId="77777777" w:rsidR="00E82F99" w:rsidRPr="005E3A95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4101B902" w14:textId="77777777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4956F107" w14:textId="1296DF50" w:rsidR="00E82F99" w:rsidRDefault="00E82F99" w:rsidP="00E25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5A9EF7EF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5BB46F3" w14:textId="77777777" w:rsidR="00E82F99" w:rsidRPr="00255A02" w:rsidRDefault="00E82F99" w:rsidP="0083467C">
            <w:pPr>
              <w:rPr>
                <w:b w:val="0"/>
                <w:color w:val="000000" w:themeColor="text1"/>
              </w:rPr>
            </w:pPr>
          </w:p>
        </w:tc>
        <w:tc>
          <w:tcPr>
            <w:tcW w:w="1134" w:type="dxa"/>
          </w:tcPr>
          <w:p w14:paraId="1C9D9B1E" w14:textId="77777777" w:rsidR="00E82F99" w:rsidRPr="00255A02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6662" w:type="dxa"/>
          </w:tcPr>
          <w:p w14:paraId="65548245" w14:textId="77777777" w:rsidR="00E82F99" w:rsidRPr="00255A02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3686" w:type="dxa"/>
          </w:tcPr>
          <w:p w14:paraId="39C1983F" w14:textId="77777777" w:rsidR="00E82F99" w:rsidRPr="00255A02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  <w:tc>
          <w:tcPr>
            <w:tcW w:w="2835" w:type="dxa"/>
          </w:tcPr>
          <w:p w14:paraId="76168FFE" w14:textId="7A235D5C" w:rsidR="00E82F99" w:rsidRPr="00255A02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</w:p>
        </w:tc>
      </w:tr>
      <w:tr w:rsidR="00E82F99" w14:paraId="7C7A2A47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EC8660" w14:textId="77777777" w:rsidR="00E82F99" w:rsidRPr="005E3A95" w:rsidRDefault="00E82F99" w:rsidP="0083467C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5DEBC7A5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3956FCAD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6C17920A" w14:textId="7777777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59285CBA" w14:textId="52FA6C3F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77E4F11C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5925449" w14:textId="77777777" w:rsidR="00E82F99" w:rsidRPr="005E3A95" w:rsidRDefault="00E82F99" w:rsidP="0083467C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49B83BC7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3BDA112B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45131C7A" w14:textId="7777777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37D16A39" w14:textId="5F4A6BB6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60D6CCD8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1FF3F74" w14:textId="77777777" w:rsidR="00E82F99" w:rsidRPr="005E3A95" w:rsidRDefault="00E82F99" w:rsidP="0083467C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83228CB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6753E410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52239528" w14:textId="7777777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18611E5E" w14:textId="09385BBA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4F38EB1C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B2E2DD" w14:textId="77777777" w:rsidR="00E82F99" w:rsidRPr="005E3A95" w:rsidRDefault="00E82F99" w:rsidP="0083467C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3AB5D8CE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6D4B2A3B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2E167F1A" w14:textId="7777777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779FF9A3" w14:textId="3A1E0E4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E82F99" w14:paraId="13BC6985" w14:textId="77777777" w:rsidTr="00E82F99">
        <w:trPr>
          <w:trHeight w:val="6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672D14" w14:textId="77777777" w:rsidR="00E82F99" w:rsidRPr="005E3A95" w:rsidRDefault="00E82F99" w:rsidP="0083467C">
            <w:pPr>
              <w:rPr>
                <w:color w:val="000000" w:themeColor="text1"/>
              </w:rPr>
            </w:pPr>
          </w:p>
        </w:tc>
        <w:tc>
          <w:tcPr>
            <w:tcW w:w="1134" w:type="dxa"/>
          </w:tcPr>
          <w:p w14:paraId="6239011A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6662" w:type="dxa"/>
          </w:tcPr>
          <w:p w14:paraId="3FEC1C0F" w14:textId="77777777" w:rsidR="00E82F99" w:rsidRPr="005E3A95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790DBB06" w14:textId="77777777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5FFD4E94" w14:textId="3016E2F6" w:rsidR="00E82F99" w:rsidRDefault="00E82F99" w:rsidP="00834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3E28E06B" w14:textId="77777777" w:rsidR="00787B84" w:rsidRPr="00787B84" w:rsidRDefault="00787B84" w:rsidP="003A3E88">
      <w:pPr>
        <w:jc w:val="center"/>
        <w:rPr>
          <w:sz w:val="2"/>
          <w:szCs w:val="2"/>
        </w:rPr>
      </w:pPr>
    </w:p>
    <w:p w14:paraId="41363F30" w14:textId="77777777" w:rsidR="0083467C" w:rsidRDefault="0083467C" w:rsidP="0020087D">
      <w:pPr>
        <w:pStyle w:val="NoSpacing"/>
        <w:rPr>
          <w:i/>
        </w:rPr>
      </w:pPr>
    </w:p>
    <w:sectPr w:rsidR="0083467C" w:rsidSect="00E82F99">
      <w:headerReference w:type="default" r:id="rId9"/>
      <w:pgSz w:w="16838" w:h="11906" w:orient="landscape"/>
      <w:pgMar w:top="720" w:right="720" w:bottom="720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783C6" w14:textId="77777777" w:rsidR="00C00999" w:rsidRDefault="00C00999" w:rsidP="000E5B14">
      <w:pPr>
        <w:spacing w:after="0" w:line="240" w:lineRule="auto"/>
      </w:pPr>
      <w:r>
        <w:separator/>
      </w:r>
    </w:p>
  </w:endnote>
  <w:endnote w:type="continuationSeparator" w:id="0">
    <w:p w14:paraId="00E3AEDE" w14:textId="77777777" w:rsidR="00C00999" w:rsidRDefault="00C00999" w:rsidP="000E5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BFE32" w14:textId="77777777" w:rsidR="00C00999" w:rsidRDefault="00C00999" w:rsidP="000E5B14">
      <w:pPr>
        <w:spacing w:after="0" w:line="240" w:lineRule="auto"/>
      </w:pPr>
      <w:r>
        <w:separator/>
      </w:r>
    </w:p>
  </w:footnote>
  <w:footnote w:type="continuationSeparator" w:id="0">
    <w:p w14:paraId="3B342D5A" w14:textId="77777777" w:rsidR="00C00999" w:rsidRDefault="00C00999" w:rsidP="000E5B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06D34" w14:textId="77777777" w:rsidR="000E5B14" w:rsidRPr="000E5B14" w:rsidRDefault="000E5B14" w:rsidP="00F577E9">
    <w:pPr>
      <w:pStyle w:val="NoSpacing"/>
      <w:ind w:firstLine="720"/>
      <w:rPr>
        <w:rFonts w:ascii="Univers" w:hAnsi="Univers"/>
        <w:b/>
        <w:color w:val="1F497D" w:themeColor="text2"/>
        <w:w w:val="87"/>
        <w:sz w:val="36"/>
        <w:szCs w:val="36"/>
      </w:rPr>
    </w:pPr>
    <w:r w:rsidRPr="000E5B14">
      <w:rPr>
        <w:rFonts w:ascii="Univers" w:hAnsi="Univers"/>
        <w:b/>
        <w:noProof/>
        <w:color w:val="1F497D" w:themeColor="text2"/>
        <w:sz w:val="36"/>
        <w:szCs w:val="36"/>
        <w:lang w:eastAsia="en-NZ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6E5D2A6" wp14:editId="59CEFF59">
              <wp:simplePos x="0" y="0"/>
              <wp:positionH relativeFrom="page">
                <wp:posOffset>8384540</wp:posOffset>
              </wp:positionH>
              <wp:positionV relativeFrom="paragraph">
                <wp:posOffset>-142875</wp:posOffset>
              </wp:positionV>
              <wp:extent cx="1452245" cy="611505"/>
              <wp:effectExtent l="0" t="0" r="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452245" cy="611505"/>
                        <a:chOff x="9062" y="119"/>
                        <a:chExt cx="2287" cy="963"/>
                      </a:xfrm>
                    </wpg:grpSpPr>
                    <pic:pic xmlns:pic="http://schemas.openxmlformats.org/drawingml/2006/picture">
                      <pic:nvPicPr>
                        <pic:cNvPr id="5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62" y="119"/>
                          <a:ext cx="2285" cy="96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6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24" y="178"/>
                          <a:ext cx="1525" cy="57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B52F4E" id="Group 4" o:spid="_x0000_s1026" style="position:absolute;margin-left:660.2pt;margin-top:-11.25pt;width:114.35pt;height:48.15pt;z-index:-251657216;mso-position-horizontal-relative:page" coordorigin="9062,119" coordsize="2287,9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9062;top:119;width:2285;height: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">
                <v:imagedata r:id="rId3" o:title=""/>
              </v:shape>
              <v:shape id="Picture 3" o:spid="_x0000_s1028" type="#_x0000_t75" style="position:absolute;left:9824;top:178;width:1525;height: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">
                <v:imagedata r:id="rId4" o:title=""/>
              </v:shape>
              <w10:wrap anchorx="page"/>
            </v:group>
          </w:pict>
        </mc:Fallback>
      </mc:AlternateContent>
    </w:r>
    <w:r w:rsidRPr="000E5B14">
      <w:rPr>
        <w:rFonts w:ascii="Univers" w:hAnsi="Univers"/>
        <w:b/>
        <w:color w:val="1F497D" w:themeColor="text2"/>
        <w:w w:val="84"/>
        <w:sz w:val="36"/>
        <w:szCs w:val="36"/>
      </w:rPr>
      <w:t>O</w:t>
    </w:r>
    <w:r w:rsidRPr="000E5B14">
      <w:rPr>
        <w:rFonts w:ascii="Univers" w:hAnsi="Univers"/>
        <w:b/>
        <w:color w:val="1F497D" w:themeColor="text2"/>
        <w:spacing w:val="-23"/>
        <w:w w:val="84"/>
        <w:sz w:val="36"/>
        <w:szCs w:val="36"/>
      </w:rPr>
      <w:t>U</w:t>
    </w:r>
    <w:r w:rsidRPr="000E5B14">
      <w:rPr>
        <w:rFonts w:ascii="Univers" w:hAnsi="Univers"/>
        <w:b/>
        <w:color w:val="1F497D" w:themeColor="text2"/>
        <w:w w:val="84"/>
        <w:sz w:val="36"/>
        <w:szCs w:val="36"/>
      </w:rPr>
      <w:t>TBOUND</w:t>
    </w:r>
    <w:r w:rsidRPr="000E5B14">
      <w:rPr>
        <w:rFonts w:ascii="Univers" w:hAnsi="Univers"/>
        <w:b/>
        <w:color w:val="1F497D" w:themeColor="text2"/>
        <w:spacing w:val="-6"/>
        <w:w w:val="84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spacing w:val="-23"/>
        <w:w w:val="84"/>
        <w:sz w:val="36"/>
        <w:szCs w:val="36"/>
      </w:rPr>
      <w:t>S</w:t>
    </w:r>
    <w:r w:rsidRPr="000E5B14">
      <w:rPr>
        <w:rFonts w:ascii="Univers" w:hAnsi="Univers"/>
        <w:b/>
        <w:color w:val="1F497D" w:themeColor="text2"/>
        <w:w w:val="84"/>
        <w:sz w:val="36"/>
        <w:szCs w:val="36"/>
      </w:rPr>
      <w:t>TUDE</w:t>
    </w:r>
    <w:r w:rsidRPr="000E5B14">
      <w:rPr>
        <w:rFonts w:ascii="Univers" w:hAnsi="Univers"/>
        <w:b/>
        <w:color w:val="1F497D" w:themeColor="text2"/>
        <w:spacing w:val="-23"/>
        <w:w w:val="84"/>
        <w:sz w:val="36"/>
        <w:szCs w:val="36"/>
      </w:rPr>
      <w:t>N</w:t>
    </w:r>
    <w:r w:rsidRPr="000E5B14">
      <w:rPr>
        <w:rFonts w:ascii="Univers" w:hAnsi="Univers"/>
        <w:b/>
        <w:color w:val="1F497D" w:themeColor="text2"/>
        <w:w w:val="84"/>
        <w:sz w:val="36"/>
        <w:szCs w:val="36"/>
      </w:rPr>
      <w:t>T</w:t>
    </w:r>
    <w:r w:rsidRPr="000E5B14">
      <w:rPr>
        <w:rFonts w:ascii="Univers" w:hAnsi="Univers"/>
        <w:b/>
        <w:color w:val="1F497D" w:themeColor="text2"/>
        <w:spacing w:val="-15"/>
        <w:w w:val="84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w w:val="84"/>
        <w:sz w:val="36"/>
        <w:szCs w:val="36"/>
      </w:rPr>
      <w:t>EXCHANGE</w:t>
    </w:r>
    <w:r w:rsidRPr="000E5B14">
      <w:rPr>
        <w:rFonts w:ascii="Univers" w:hAnsi="Univers"/>
        <w:b/>
        <w:color w:val="1F497D" w:themeColor="text2"/>
        <w:spacing w:val="-21"/>
        <w:w w:val="84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w w:val="87"/>
        <w:sz w:val="36"/>
        <w:szCs w:val="36"/>
      </w:rPr>
      <w:t xml:space="preserve">PROGRAMME </w:t>
    </w:r>
  </w:p>
  <w:p w14:paraId="20DA1246" w14:textId="77777777" w:rsidR="000E5B14" w:rsidRPr="000E5B14" w:rsidRDefault="000E5B14" w:rsidP="00F577E9">
    <w:pPr>
      <w:pStyle w:val="NoSpacing"/>
      <w:ind w:firstLine="720"/>
      <w:rPr>
        <w:rFonts w:ascii="Univers" w:hAnsi="Univers"/>
        <w:b/>
        <w:color w:val="1F497D" w:themeColor="text2"/>
        <w:sz w:val="36"/>
        <w:szCs w:val="36"/>
      </w:rPr>
    </w:pP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HO</w:t>
    </w:r>
    <w:r w:rsidRPr="000E5B14">
      <w:rPr>
        <w:rFonts w:ascii="Univers" w:hAnsi="Univers"/>
        <w:b/>
        <w:color w:val="1F497D" w:themeColor="text2"/>
        <w:spacing w:val="-22"/>
        <w:w w:val="82"/>
        <w:sz w:val="36"/>
        <w:szCs w:val="36"/>
      </w:rPr>
      <w:t>S</w:t>
    </w: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T</w:t>
    </w:r>
    <w:r w:rsidRPr="000E5B14">
      <w:rPr>
        <w:rFonts w:ascii="Univers" w:hAnsi="Univers"/>
        <w:b/>
        <w:color w:val="1F497D" w:themeColor="text2"/>
        <w:spacing w:val="-21"/>
        <w:w w:val="82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UN</w:t>
    </w:r>
    <w:r w:rsidRPr="000E5B14">
      <w:rPr>
        <w:rFonts w:ascii="Univers" w:hAnsi="Univers"/>
        <w:b/>
        <w:color w:val="1F497D" w:themeColor="text2"/>
        <w:spacing w:val="-11"/>
        <w:w w:val="82"/>
        <w:sz w:val="36"/>
        <w:szCs w:val="36"/>
      </w:rPr>
      <w:t>I</w:t>
    </w: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VERS</w:t>
    </w:r>
    <w:r w:rsidRPr="000E5B14">
      <w:rPr>
        <w:rFonts w:ascii="Univers" w:hAnsi="Univers"/>
        <w:b/>
        <w:color w:val="1F497D" w:themeColor="text2"/>
        <w:spacing w:val="-22"/>
        <w:w w:val="82"/>
        <w:sz w:val="36"/>
        <w:szCs w:val="36"/>
      </w:rPr>
      <w:t>I</w:t>
    </w: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TY</w:t>
    </w:r>
    <w:r w:rsidRPr="000E5B14">
      <w:rPr>
        <w:rFonts w:ascii="Univers" w:hAnsi="Univers"/>
        <w:b/>
        <w:color w:val="1F497D" w:themeColor="text2"/>
        <w:spacing w:val="23"/>
        <w:w w:val="82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w w:val="82"/>
        <w:sz w:val="36"/>
        <w:szCs w:val="36"/>
      </w:rPr>
      <w:t>COURSE</w:t>
    </w:r>
    <w:r w:rsidRPr="000E5B14">
      <w:rPr>
        <w:rFonts w:ascii="Univers" w:hAnsi="Univers"/>
        <w:b/>
        <w:color w:val="1F497D" w:themeColor="text2"/>
        <w:spacing w:val="46"/>
        <w:w w:val="82"/>
        <w:sz w:val="36"/>
        <w:szCs w:val="36"/>
      </w:rPr>
      <w:t xml:space="preserve"> </w:t>
    </w:r>
    <w:r w:rsidRPr="000E5B14">
      <w:rPr>
        <w:rFonts w:ascii="Univers" w:hAnsi="Univers"/>
        <w:b/>
        <w:color w:val="1F497D" w:themeColor="text2"/>
        <w:w w:val="86"/>
        <w:sz w:val="36"/>
        <w:szCs w:val="36"/>
      </w:rPr>
      <w:t>DE</w:t>
    </w:r>
    <w:r w:rsidRPr="000E5B14">
      <w:rPr>
        <w:rFonts w:ascii="Univers" w:hAnsi="Univers"/>
        <w:b/>
        <w:color w:val="1F497D" w:themeColor="text2"/>
        <w:spacing w:val="-27"/>
        <w:w w:val="79"/>
        <w:sz w:val="36"/>
        <w:szCs w:val="36"/>
      </w:rPr>
      <w:t>T</w:t>
    </w:r>
    <w:r w:rsidRPr="000E5B14">
      <w:rPr>
        <w:rFonts w:ascii="Univers" w:hAnsi="Univers"/>
        <w:b/>
        <w:color w:val="1F497D" w:themeColor="text2"/>
        <w:w w:val="86"/>
        <w:sz w:val="36"/>
        <w:szCs w:val="36"/>
      </w:rPr>
      <w:t>AI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D1099"/>
    <w:multiLevelType w:val="hybridMultilevel"/>
    <w:tmpl w:val="65D64B20"/>
    <w:lvl w:ilvl="0" w:tplc="8D9ADD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45864"/>
    <w:multiLevelType w:val="hybridMultilevel"/>
    <w:tmpl w:val="559478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36C96"/>
    <w:multiLevelType w:val="hybridMultilevel"/>
    <w:tmpl w:val="330CA4E8"/>
    <w:lvl w:ilvl="0" w:tplc="B78AC44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EITS1NDU3NjQwsTYyUdpeDU4uLM/DyQAqNaAHtlXkssAAAA"/>
  </w:docVars>
  <w:rsids>
    <w:rsidRoot w:val="000E5B14"/>
    <w:rsid w:val="00042708"/>
    <w:rsid w:val="00075403"/>
    <w:rsid w:val="000868C0"/>
    <w:rsid w:val="000909A1"/>
    <w:rsid w:val="000D32FC"/>
    <w:rsid w:val="000E5B14"/>
    <w:rsid w:val="001060E4"/>
    <w:rsid w:val="00106D53"/>
    <w:rsid w:val="0012028D"/>
    <w:rsid w:val="001958EA"/>
    <w:rsid w:val="0020087D"/>
    <w:rsid w:val="00225BA5"/>
    <w:rsid w:val="00255A02"/>
    <w:rsid w:val="002C288B"/>
    <w:rsid w:val="002F026A"/>
    <w:rsid w:val="003154B9"/>
    <w:rsid w:val="00354AD3"/>
    <w:rsid w:val="00361311"/>
    <w:rsid w:val="00385EDD"/>
    <w:rsid w:val="00387096"/>
    <w:rsid w:val="003A3E88"/>
    <w:rsid w:val="003D21FD"/>
    <w:rsid w:val="003D417B"/>
    <w:rsid w:val="00420735"/>
    <w:rsid w:val="004651BE"/>
    <w:rsid w:val="00470513"/>
    <w:rsid w:val="00496B3B"/>
    <w:rsid w:val="004D354D"/>
    <w:rsid w:val="0050291B"/>
    <w:rsid w:val="00523557"/>
    <w:rsid w:val="0058000E"/>
    <w:rsid w:val="005A00F4"/>
    <w:rsid w:val="005B6F9F"/>
    <w:rsid w:val="005E3A95"/>
    <w:rsid w:val="006078E9"/>
    <w:rsid w:val="0069719C"/>
    <w:rsid w:val="00697BED"/>
    <w:rsid w:val="006A0CA7"/>
    <w:rsid w:val="006E39D1"/>
    <w:rsid w:val="00705FA3"/>
    <w:rsid w:val="00717871"/>
    <w:rsid w:val="007312FF"/>
    <w:rsid w:val="00787B84"/>
    <w:rsid w:val="007A7A02"/>
    <w:rsid w:val="0083467C"/>
    <w:rsid w:val="008424AE"/>
    <w:rsid w:val="008705C9"/>
    <w:rsid w:val="008840EB"/>
    <w:rsid w:val="008A53BE"/>
    <w:rsid w:val="008C1786"/>
    <w:rsid w:val="0090031C"/>
    <w:rsid w:val="009735B8"/>
    <w:rsid w:val="00984184"/>
    <w:rsid w:val="00A3162E"/>
    <w:rsid w:val="00A32B3D"/>
    <w:rsid w:val="00AE6598"/>
    <w:rsid w:val="00B02999"/>
    <w:rsid w:val="00B42C80"/>
    <w:rsid w:val="00B74270"/>
    <w:rsid w:val="00BB2BEE"/>
    <w:rsid w:val="00BC68A3"/>
    <w:rsid w:val="00BF7FC1"/>
    <w:rsid w:val="00C00999"/>
    <w:rsid w:val="00C27C64"/>
    <w:rsid w:val="00C47DEB"/>
    <w:rsid w:val="00C50E45"/>
    <w:rsid w:val="00C8646F"/>
    <w:rsid w:val="00D60DE8"/>
    <w:rsid w:val="00E01199"/>
    <w:rsid w:val="00E11E63"/>
    <w:rsid w:val="00E25095"/>
    <w:rsid w:val="00E541E1"/>
    <w:rsid w:val="00E7555C"/>
    <w:rsid w:val="00E82F99"/>
    <w:rsid w:val="00F577E9"/>
    <w:rsid w:val="00FE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E6EA5EB"/>
  <w15:docId w15:val="{086623C6-6330-4D07-8136-296A70A20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5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5B1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5B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B14"/>
  </w:style>
  <w:style w:type="paragraph" w:styleId="Footer">
    <w:name w:val="footer"/>
    <w:basedOn w:val="Normal"/>
    <w:link w:val="FooterChar"/>
    <w:uiPriority w:val="99"/>
    <w:unhideWhenUsed/>
    <w:rsid w:val="000E5B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B14"/>
  </w:style>
  <w:style w:type="paragraph" w:styleId="NoSpacing">
    <w:name w:val="No Spacing"/>
    <w:uiPriority w:val="1"/>
    <w:qFormat/>
    <w:rsid w:val="000E5B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735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FC1"/>
    <w:rPr>
      <w:rFonts w:ascii="Segoe UI" w:hAnsi="Segoe UI" w:cs="Segoe UI"/>
      <w:sz w:val="18"/>
      <w:szCs w:val="18"/>
    </w:rPr>
  </w:style>
  <w:style w:type="table" w:styleId="GridTable1Light">
    <w:name w:val="Grid Table 1 Light"/>
    <w:basedOn w:val="TableNormal"/>
    <w:uiPriority w:val="46"/>
    <w:rsid w:val="00E250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yabroad@massey.ac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D42A5-3F9C-478D-A840-E984D3415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Huff, Gregory</cp:lastModifiedBy>
  <cp:revision>2</cp:revision>
  <cp:lastPrinted>2019-09-05T02:45:00Z</cp:lastPrinted>
  <dcterms:created xsi:type="dcterms:W3CDTF">2020-09-08T02:11:00Z</dcterms:created>
  <dcterms:modified xsi:type="dcterms:W3CDTF">2020-09-08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573565203</vt:i4>
  </property>
</Properties>
</file>